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Somervi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mervi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5 Rolling Pass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krueger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2679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